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AA25E4" w:rsidRDefault="003D383A" w:rsidP="00A042DF">
      <w:pPr>
        <w:pStyle w:val="NoSpacing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28160</wp:posOffset>
                </wp:positionH>
                <wp:positionV relativeFrom="paragraph">
                  <wp:posOffset>0</wp:posOffset>
                </wp:positionV>
                <wp:extent cx="2360930" cy="1615440"/>
                <wp:effectExtent l="0" t="0" r="8255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61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383A" w:rsidRDefault="006F63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00835" cy="1515110"/>
                                  <wp:effectExtent l="0" t="0" r="0" b="889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th[1].gif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00835" cy="151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0.8pt;margin-top:0;width:185.9pt;height:127.2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" stroked="f">
                <v:textbox>
                  <w:txbxContent>
                    <w:p w:rsidR="003D383A" w:rsidRDefault="006F636B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00835" cy="1515110"/>
                            <wp:effectExtent l="0" t="0" r="0" b="889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th[1].gif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00835" cy="151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                           </w:t>
      </w:r>
      <w:r w:rsidR="00A042DF">
        <w:t>Parents Advising in Special Education (PASE)</w:t>
      </w:r>
    </w:p>
    <w:p w:rsidR="00A042DF" w:rsidRDefault="003D383A" w:rsidP="00A042DF">
      <w:pPr>
        <w:pStyle w:val="NoSpacing"/>
        <w:jc w:val="center"/>
      </w:pPr>
      <w:r>
        <w:t xml:space="preserve">                               </w:t>
      </w:r>
      <w:r w:rsidR="00A042DF">
        <w:t>Agenda</w:t>
      </w:r>
    </w:p>
    <w:p w:rsidR="00A042DF" w:rsidRDefault="003D383A" w:rsidP="00A042DF">
      <w:pPr>
        <w:pStyle w:val="NoSpacing"/>
        <w:jc w:val="center"/>
      </w:pPr>
      <w:r>
        <w:t xml:space="preserve">                               </w:t>
      </w:r>
      <w:r w:rsidR="00E71B93">
        <w:t>October 1</w:t>
      </w:r>
      <w:r w:rsidR="00B57663">
        <w:t>, 2018</w:t>
      </w:r>
    </w:p>
    <w:p w:rsidR="00A042DF" w:rsidRDefault="00A042DF" w:rsidP="00A042DF">
      <w:pPr>
        <w:pStyle w:val="NoSpacing"/>
        <w:jc w:val="center"/>
      </w:pPr>
    </w:p>
    <w:p w:rsidR="00B57663" w:rsidRDefault="00B57663" w:rsidP="00A042DF">
      <w:pPr>
        <w:pStyle w:val="NoSpacing"/>
      </w:pPr>
    </w:p>
    <w:p w:rsidR="00A33AA0" w:rsidRDefault="00A33AA0" w:rsidP="00A042DF">
      <w:pPr>
        <w:pStyle w:val="NoSpacing"/>
      </w:pPr>
    </w:p>
    <w:p w:rsidR="00A042DF" w:rsidRDefault="00A042DF" w:rsidP="00A042DF">
      <w:pPr>
        <w:pStyle w:val="NoSpacing"/>
      </w:pPr>
      <w:r>
        <w:t>Welcome</w:t>
      </w:r>
    </w:p>
    <w:p w:rsidR="00A33AA0" w:rsidRDefault="00A33AA0" w:rsidP="00A042DF">
      <w:pPr>
        <w:pStyle w:val="NoSpacing"/>
      </w:pPr>
    </w:p>
    <w:p w:rsidR="00A33AA0" w:rsidRDefault="00A33AA0" w:rsidP="00A042DF">
      <w:pPr>
        <w:pStyle w:val="NoSpacing"/>
      </w:pPr>
    </w:p>
    <w:p w:rsidR="006F636B" w:rsidRDefault="006F636B" w:rsidP="006F636B">
      <w:pPr>
        <w:pStyle w:val="NoSpacing"/>
      </w:pPr>
      <w:r>
        <w:t xml:space="preserve">Purpose of PASE                                                                                                                  </w:t>
      </w:r>
    </w:p>
    <w:p w:rsidR="006F636B" w:rsidRDefault="006F636B" w:rsidP="006F636B">
      <w:pPr>
        <w:pStyle w:val="NoSpacing"/>
        <w:numPr>
          <w:ilvl w:val="0"/>
          <w:numId w:val="1"/>
        </w:numPr>
      </w:pPr>
      <w:r>
        <w:t>Collaboration</w:t>
      </w:r>
    </w:p>
    <w:p w:rsidR="006F636B" w:rsidRDefault="006F636B" w:rsidP="006F636B">
      <w:pPr>
        <w:pStyle w:val="NoSpacing"/>
        <w:numPr>
          <w:ilvl w:val="0"/>
          <w:numId w:val="1"/>
        </w:numPr>
      </w:pPr>
      <w:r>
        <w:t>Parents as Liaison for Campus</w:t>
      </w:r>
    </w:p>
    <w:p w:rsidR="006F636B" w:rsidRDefault="006F636B" w:rsidP="006F636B">
      <w:pPr>
        <w:pStyle w:val="NoSpacing"/>
        <w:numPr>
          <w:ilvl w:val="0"/>
          <w:numId w:val="1"/>
        </w:numPr>
      </w:pPr>
      <w:r>
        <w:t>Refer Parents to Appropriate Staff</w:t>
      </w:r>
    </w:p>
    <w:p w:rsidR="006F636B" w:rsidRDefault="006F636B" w:rsidP="006F636B">
      <w:pPr>
        <w:pStyle w:val="NoSpacing"/>
        <w:numPr>
          <w:ilvl w:val="1"/>
          <w:numId w:val="1"/>
        </w:numPr>
      </w:pPr>
      <w:r>
        <w:t>Who to Call List</w:t>
      </w:r>
    </w:p>
    <w:p w:rsidR="006F636B" w:rsidRDefault="006F636B" w:rsidP="006F636B">
      <w:pPr>
        <w:pStyle w:val="NoSpacing"/>
        <w:numPr>
          <w:ilvl w:val="1"/>
          <w:numId w:val="1"/>
        </w:numPr>
      </w:pPr>
      <w:r>
        <w:t>List of Acronyms</w:t>
      </w:r>
    </w:p>
    <w:p w:rsidR="00C006DB" w:rsidRDefault="00C006DB" w:rsidP="006F636B">
      <w:pPr>
        <w:pStyle w:val="NoSpacing"/>
        <w:numPr>
          <w:ilvl w:val="1"/>
          <w:numId w:val="1"/>
        </w:numPr>
      </w:pPr>
      <w:r>
        <w:t>List recently given out at Parent Coffee</w:t>
      </w:r>
    </w:p>
    <w:p w:rsidR="006F636B" w:rsidRDefault="006F636B" w:rsidP="006F636B">
      <w:pPr>
        <w:pStyle w:val="NoSpacing"/>
        <w:numPr>
          <w:ilvl w:val="0"/>
          <w:numId w:val="1"/>
        </w:numPr>
      </w:pPr>
      <w:r>
        <w:t>Receive State Updates Regarding Special Education/Legislation</w:t>
      </w:r>
    </w:p>
    <w:p w:rsidR="00A33AA0" w:rsidRDefault="006F636B" w:rsidP="006F636B">
      <w:pPr>
        <w:pStyle w:val="NoSpacing"/>
        <w:numPr>
          <w:ilvl w:val="0"/>
          <w:numId w:val="1"/>
        </w:numPr>
      </w:pPr>
      <w:r>
        <w:t>Receive District Updates Regarding Special Education</w:t>
      </w:r>
    </w:p>
    <w:p w:rsidR="006F636B" w:rsidRDefault="006F636B" w:rsidP="00B6017C">
      <w:pPr>
        <w:pStyle w:val="NoSpacing"/>
      </w:pPr>
    </w:p>
    <w:p w:rsidR="006F636B" w:rsidRDefault="00D31C33" w:rsidP="00B6017C">
      <w:pPr>
        <w:pStyle w:val="NoSpacing"/>
      </w:pPr>
      <w:r>
        <w:t>Current Input from Parents</w:t>
      </w:r>
    </w:p>
    <w:p w:rsidR="00D31C33" w:rsidRDefault="00D31C33" w:rsidP="00B6017C">
      <w:pPr>
        <w:pStyle w:val="NoSpacing"/>
      </w:pPr>
    </w:p>
    <w:p w:rsidR="00D31C33" w:rsidRDefault="00D31C33" w:rsidP="00B6017C">
      <w:pPr>
        <w:pStyle w:val="NoSpacing"/>
      </w:pPr>
    </w:p>
    <w:p w:rsidR="00D31C33" w:rsidRDefault="00D31C33" w:rsidP="00B6017C">
      <w:pPr>
        <w:pStyle w:val="NoSpacing"/>
      </w:pPr>
    </w:p>
    <w:p w:rsidR="00743270" w:rsidRPr="00B57663" w:rsidRDefault="00C006DB" w:rsidP="00B57663">
      <w:pPr>
        <w:pStyle w:val="NoSpacing"/>
      </w:pPr>
      <w:r>
        <w:t>Texas Education Agency Strategic Plan Update</w:t>
      </w:r>
      <w:r w:rsidR="002E43CB">
        <w:t xml:space="preserve"> – Joni Warren</w:t>
      </w:r>
    </w:p>
    <w:p w:rsidR="00B57663" w:rsidRDefault="00C006DB" w:rsidP="00C006DB">
      <w:pPr>
        <w:pStyle w:val="NoSpacing"/>
        <w:numPr>
          <w:ilvl w:val="0"/>
          <w:numId w:val="4"/>
        </w:numPr>
      </w:pPr>
      <w:r>
        <w:t>Parent Requests</w:t>
      </w:r>
    </w:p>
    <w:p w:rsidR="00D31C33" w:rsidRDefault="00D31C33" w:rsidP="00D31C33">
      <w:pPr>
        <w:pStyle w:val="NoSpacing"/>
        <w:numPr>
          <w:ilvl w:val="1"/>
          <w:numId w:val="4"/>
        </w:numPr>
      </w:pPr>
      <w:r>
        <w:t>Beginning of school through 9/25/17 – 14 requests</w:t>
      </w:r>
    </w:p>
    <w:p w:rsidR="00D31C33" w:rsidRDefault="00D31C33" w:rsidP="00D31C33">
      <w:pPr>
        <w:pStyle w:val="NoSpacing"/>
        <w:numPr>
          <w:ilvl w:val="1"/>
          <w:numId w:val="4"/>
        </w:numPr>
      </w:pPr>
      <w:r>
        <w:lastRenderedPageBreak/>
        <w:t>Beginning of school through 9/25/18 – 61 requests</w:t>
      </w:r>
    </w:p>
    <w:p w:rsidR="00B57663" w:rsidRDefault="00B57663" w:rsidP="00B57663">
      <w:pPr>
        <w:pStyle w:val="NoSpacing"/>
      </w:pPr>
    </w:p>
    <w:p w:rsidR="00D31C33" w:rsidRDefault="00D31C33" w:rsidP="00D31C33">
      <w:pPr>
        <w:pStyle w:val="NoSpacing"/>
      </w:pPr>
      <w:r>
        <w:t>Be An Angel - Joni</w:t>
      </w:r>
    </w:p>
    <w:p w:rsidR="00B57663" w:rsidRDefault="00B57663" w:rsidP="00B57663">
      <w:pPr>
        <w:pStyle w:val="NoSpacing"/>
      </w:pPr>
    </w:p>
    <w:p w:rsidR="00D31C33" w:rsidRDefault="00D31C33" w:rsidP="00B57663">
      <w:pPr>
        <w:pStyle w:val="NoSpacing"/>
      </w:pPr>
    </w:p>
    <w:p w:rsidR="00B57663" w:rsidRDefault="006F636B" w:rsidP="00B57663">
      <w:pPr>
        <w:pStyle w:val="NoSpacing"/>
      </w:pPr>
      <w:r>
        <w:t>District Snapshot of Special Education Enrollment</w:t>
      </w:r>
      <w:r w:rsidR="00C006DB">
        <w:t xml:space="preserve"> – Leah </w:t>
      </w:r>
    </w:p>
    <w:p w:rsidR="001B7C33" w:rsidRDefault="001B7C33" w:rsidP="00B57663">
      <w:pPr>
        <w:pStyle w:val="NoSpacing"/>
      </w:pPr>
    </w:p>
    <w:p w:rsidR="001B7C33" w:rsidRDefault="001B7C33" w:rsidP="00B57663">
      <w:pPr>
        <w:pStyle w:val="NoSpacing"/>
      </w:pPr>
    </w:p>
    <w:p w:rsidR="001B7C33" w:rsidRDefault="00C006DB" w:rsidP="00B57663">
      <w:pPr>
        <w:pStyle w:val="NoSpacing"/>
      </w:pPr>
      <w:r>
        <w:t>Student Attendance at ARD Meetings – Ann Conkling</w:t>
      </w:r>
    </w:p>
    <w:p w:rsidR="00C006DB" w:rsidRDefault="00C006DB" w:rsidP="00B57663">
      <w:pPr>
        <w:pStyle w:val="NoSpacing"/>
      </w:pPr>
    </w:p>
    <w:p w:rsidR="00C006DB" w:rsidRDefault="00C006DB" w:rsidP="00B57663">
      <w:pPr>
        <w:pStyle w:val="NoSpacing"/>
      </w:pPr>
    </w:p>
    <w:p w:rsidR="00C006DB" w:rsidRDefault="00C006DB" w:rsidP="00B57663">
      <w:pPr>
        <w:pStyle w:val="NoSpacing"/>
      </w:pPr>
      <w:r>
        <w:t>Special Olympics – Ann Conkling</w:t>
      </w:r>
    </w:p>
    <w:p w:rsidR="00C006DB" w:rsidRDefault="00C006DB" w:rsidP="00B57663">
      <w:pPr>
        <w:pStyle w:val="NoSpacing"/>
      </w:pPr>
    </w:p>
    <w:p w:rsidR="00C006DB" w:rsidRDefault="00C006DB" w:rsidP="00B57663">
      <w:pPr>
        <w:pStyle w:val="NoSpacing"/>
      </w:pPr>
    </w:p>
    <w:p w:rsidR="001B7C33" w:rsidRDefault="001B7C33" w:rsidP="00B57663">
      <w:pPr>
        <w:pStyle w:val="NoSpacing"/>
      </w:pPr>
      <w:r>
        <w:t>District-wide PTA Representative – represents Special Education and Gifted and Talented</w:t>
      </w:r>
    </w:p>
    <w:p w:rsidR="006F636B" w:rsidRDefault="006F636B" w:rsidP="00B57663">
      <w:pPr>
        <w:pStyle w:val="NoSpacing"/>
      </w:pPr>
    </w:p>
    <w:p w:rsidR="00C006DB" w:rsidRDefault="00C006DB" w:rsidP="00B57663">
      <w:pPr>
        <w:pStyle w:val="NoSpacing"/>
      </w:pPr>
    </w:p>
    <w:p w:rsidR="001B7C33" w:rsidRDefault="001B7C33" w:rsidP="00B57663">
      <w:pPr>
        <w:pStyle w:val="NoSpacing"/>
      </w:pPr>
      <w:r>
        <w:t>Needs Assessment for Future Meetings</w:t>
      </w:r>
    </w:p>
    <w:p w:rsidR="001B7C33" w:rsidRDefault="001B7C33" w:rsidP="00B57663">
      <w:pPr>
        <w:pStyle w:val="NoSpacing"/>
      </w:pPr>
    </w:p>
    <w:p w:rsidR="00B57663" w:rsidRDefault="00B57663" w:rsidP="00B57663">
      <w:pPr>
        <w:pStyle w:val="NoSpacing"/>
      </w:pPr>
    </w:p>
    <w:p w:rsidR="00F72523" w:rsidRDefault="00C006DB" w:rsidP="00A042DF">
      <w:pPr>
        <w:pStyle w:val="NoSpacing"/>
      </w:pPr>
      <w:r>
        <w:t>Question and Answers</w:t>
      </w:r>
    </w:p>
    <w:p w:rsidR="00A042DF" w:rsidRDefault="00A042DF" w:rsidP="00A042DF"/>
    <w:sectPr w:rsidR="00A042DF" w:rsidSect="003D383A">
      <w:pgSz w:w="12240" w:h="15840"/>
      <w:pgMar w:top="1440" w:right="1008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B6BE5"/>
    <w:multiLevelType w:val="hybridMultilevel"/>
    <w:tmpl w:val="F014E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A3F2F86"/>
    <w:multiLevelType w:val="hybridMultilevel"/>
    <w:tmpl w:val="BDE21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81CE3"/>
    <w:multiLevelType w:val="hybridMultilevel"/>
    <w:tmpl w:val="530C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427C99"/>
    <w:multiLevelType w:val="hybridMultilevel"/>
    <w:tmpl w:val="A274E040"/>
    <w:lvl w:ilvl="0" w:tplc="96BC53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4A93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76AB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F0F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BE4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AD3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745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42BA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64B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DU2MzY1NDYzNzVW0lEKTi0uzszPAykwrAUA3JztjSwAAAA="/>
  </w:docVars>
  <w:rsids>
    <w:rsidRoot w:val="00A042DF"/>
    <w:rsid w:val="00026CC1"/>
    <w:rsid w:val="000909ED"/>
    <w:rsid w:val="000D33AA"/>
    <w:rsid w:val="00166F34"/>
    <w:rsid w:val="001B7C33"/>
    <w:rsid w:val="00297747"/>
    <w:rsid w:val="002E43CB"/>
    <w:rsid w:val="003D383A"/>
    <w:rsid w:val="00560C47"/>
    <w:rsid w:val="006101D6"/>
    <w:rsid w:val="006F636B"/>
    <w:rsid w:val="00743270"/>
    <w:rsid w:val="00950407"/>
    <w:rsid w:val="009F01A9"/>
    <w:rsid w:val="00A042DF"/>
    <w:rsid w:val="00A33AA0"/>
    <w:rsid w:val="00AA25E4"/>
    <w:rsid w:val="00B57663"/>
    <w:rsid w:val="00B6017C"/>
    <w:rsid w:val="00B803A1"/>
    <w:rsid w:val="00BD0D03"/>
    <w:rsid w:val="00C006DB"/>
    <w:rsid w:val="00D31C33"/>
    <w:rsid w:val="00D42AFA"/>
    <w:rsid w:val="00E57D5C"/>
    <w:rsid w:val="00E71B93"/>
    <w:rsid w:val="00E83F3C"/>
    <w:rsid w:val="00F35BC2"/>
    <w:rsid w:val="00F72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521C3D-32C2-40E4-8ADD-017E09578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042DF"/>
    <w:rPr>
      <w:i/>
      <w:iCs/>
    </w:rPr>
  </w:style>
  <w:style w:type="paragraph" w:styleId="NoSpacing">
    <w:name w:val="No Spacing"/>
    <w:uiPriority w:val="1"/>
    <w:qFormat/>
    <w:rsid w:val="00A042D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33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3A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72523"/>
    <w:rPr>
      <w:b/>
      <w:bCs/>
    </w:rPr>
  </w:style>
  <w:style w:type="paragraph" w:styleId="NormalWeb">
    <w:name w:val="Normal (Web)"/>
    <w:basedOn w:val="Normal"/>
    <w:uiPriority w:val="99"/>
    <w:unhideWhenUsed/>
    <w:rsid w:val="00F72523"/>
    <w:pPr>
      <w:spacing w:after="0" w:line="240" w:lineRule="auto"/>
    </w:pPr>
    <w:rPr>
      <w:rFonts w:ascii="Trebuchet MS" w:eastAsia="Times New Roman" w:hAnsi="Trebuchet MS" w:cs="Times New Roman"/>
      <w:color w:val="61616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9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8433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17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0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32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80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071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6996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498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9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39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4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7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58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gif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 Branch ISD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, Joni</dc:creator>
  <cp:keywords/>
  <dc:description/>
  <cp:lastModifiedBy>Dwyer, Marguerite (Molly)</cp:lastModifiedBy>
  <cp:revision>2</cp:revision>
  <cp:lastPrinted>2018-09-28T15:51:00Z</cp:lastPrinted>
  <dcterms:created xsi:type="dcterms:W3CDTF">2018-10-02T20:23:00Z</dcterms:created>
  <dcterms:modified xsi:type="dcterms:W3CDTF">2018-10-02T20:23:00Z</dcterms:modified>
</cp:coreProperties>
</file>